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25C" w:rsidRPr="00A7025C" w:rsidRDefault="00A7025C" w:rsidP="00A7025C">
      <w:pPr>
        <w:jc w:val="center"/>
        <w:rPr>
          <w:b/>
          <w:sz w:val="32"/>
          <w:szCs w:val="32"/>
        </w:rPr>
      </w:pPr>
      <w:bookmarkStart w:id="0" w:name="_GoBack"/>
      <w:bookmarkEnd w:id="0"/>
      <w:r>
        <w:rPr>
          <w:b/>
          <w:sz w:val="32"/>
          <w:szCs w:val="32"/>
        </w:rPr>
        <w:t>FEUILLE DE PRESENCE</w:t>
      </w:r>
    </w:p>
    <w:p w:rsidR="00353DF3" w:rsidRDefault="00353DF3"/>
    <w:p w:rsidR="004B3697" w:rsidRPr="004B3697" w:rsidRDefault="004B3697" w:rsidP="004B3697">
      <w:pPr>
        <w:rPr>
          <w:b/>
        </w:rPr>
      </w:pPr>
      <w:r w:rsidRPr="004B3697">
        <w:rPr>
          <w:b/>
        </w:rPr>
        <w:t>Société</w:t>
      </w:r>
      <w:r>
        <w:rPr>
          <w:b/>
        </w:rPr>
        <w:t> :</w:t>
      </w:r>
    </w:p>
    <w:p w:rsidR="004B3697" w:rsidRPr="004B3697" w:rsidRDefault="004B3697" w:rsidP="004B3697">
      <w:pPr>
        <w:rPr>
          <w:b/>
        </w:rPr>
      </w:pPr>
    </w:p>
    <w:p w:rsidR="004B3697" w:rsidRPr="004B3697" w:rsidRDefault="004B3697" w:rsidP="004B3697">
      <w:pPr>
        <w:rPr>
          <w:b/>
        </w:rPr>
      </w:pPr>
      <w:r w:rsidRPr="004B3697">
        <w:rPr>
          <w:b/>
        </w:rPr>
        <w:t>Nombre d'heures :</w:t>
      </w:r>
    </w:p>
    <w:p w:rsidR="004B3697" w:rsidRPr="004B3697" w:rsidRDefault="004B3697" w:rsidP="004B3697">
      <w:pPr>
        <w:rPr>
          <w:b/>
        </w:rPr>
      </w:pPr>
    </w:p>
    <w:p w:rsidR="00A7025C" w:rsidRPr="004B3697" w:rsidRDefault="004B3697" w:rsidP="004B3697">
      <w:pPr>
        <w:rPr>
          <w:b/>
        </w:rPr>
      </w:pPr>
      <w:r w:rsidRPr="004B3697">
        <w:rPr>
          <w:b/>
        </w:rPr>
        <w:t>Désignation de la formation :</w:t>
      </w:r>
    </w:p>
    <w:p w:rsidR="00A7025C" w:rsidRDefault="00A7025C"/>
    <w:p w:rsidR="00A7025C" w:rsidRDefault="00894494">
      <w:r>
        <w:rPr>
          <w:b/>
        </w:rPr>
        <w:t xml:space="preserve">Nom et prénom de l'animateur </w:t>
      </w:r>
      <w:r w:rsidR="004B3697" w:rsidRPr="004B3697">
        <w:rPr>
          <w:b/>
        </w:rPr>
        <w:t>de la formation</w:t>
      </w:r>
      <w:r w:rsidR="004B3697" w:rsidRPr="004B3697">
        <w:t>:</w:t>
      </w:r>
    </w:p>
    <w:tbl>
      <w:tblPr>
        <w:tblW w:w="103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20"/>
        <w:gridCol w:w="1540"/>
        <w:gridCol w:w="1540"/>
        <w:gridCol w:w="1540"/>
        <w:gridCol w:w="1540"/>
        <w:gridCol w:w="1540"/>
      </w:tblGrid>
      <w:tr w:rsidR="004B3697" w:rsidRPr="00353DF3" w:rsidTr="00A7025C">
        <w:trPr>
          <w:trHeight w:val="36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7025C" w:rsidRPr="00436F4C" w:rsidRDefault="00A7025C" w:rsidP="00436F4C">
            <w:pPr>
              <w:spacing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</w:p>
        </w:tc>
        <w:tc>
          <w:tcPr>
            <w:tcW w:w="7700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nil"/>
            </w:tcBorders>
            <w:shd w:val="clear" w:color="95AEB1" w:fill="95AEB1"/>
            <w:vAlign w:val="center"/>
            <w:hideMark/>
          </w:tcPr>
          <w:p w:rsidR="00A7025C" w:rsidRPr="00A7025C" w:rsidRDefault="00A7025C" w:rsidP="00894494">
            <w:pPr>
              <w:spacing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A7025C"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  <w:t xml:space="preserve">DATES </w:t>
            </w:r>
            <w:r w:rsidR="00894494"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  <w:t>ET</w:t>
            </w:r>
            <w:r w:rsidRPr="00A7025C"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  <w:t xml:space="preserve"> SIGNATURES</w:t>
            </w:r>
          </w:p>
        </w:tc>
      </w:tr>
      <w:tr w:rsidR="004B3697" w:rsidRPr="00A7025C" w:rsidTr="00A7025C">
        <w:trPr>
          <w:trHeight w:val="585"/>
        </w:trPr>
        <w:tc>
          <w:tcPr>
            <w:tcW w:w="26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nil"/>
            </w:tcBorders>
            <w:shd w:val="clear" w:color="95AEB1" w:fill="95AEB1"/>
            <w:vAlign w:val="center"/>
            <w:hideMark/>
          </w:tcPr>
          <w:p w:rsidR="00A7025C" w:rsidRPr="00A7025C" w:rsidRDefault="00436F4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0"/>
                <w:szCs w:val="20"/>
                <w:lang w:eastAsia="fr-FR"/>
              </w:rPr>
            </w:pPr>
            <w:r w:rsidRPr="00436F4C"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0"/>
                <w:szCs w:val="20"/>
                <w:lang w:eastAsia="fr-FR"/>
              </w:rPr>
              <w:t>Stagiaires : Nom, prénom et société</w:t>
            </w:r>
          </w:p>
        </w:tc>
        <w:tc>
          <w:tcPr>
            <w:tcW w:w="154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95AEB1" w:fill="95AEB1"/>
            <w:vAlign w:val="center"/>
            <w:hideMark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A7025C"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  <w:t xml:space="preserve">     /    /       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95AEB1" w:fill="95AEB1"/>
            <w:vAlign w:val="center"/>
            <w:hideMark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A7025C"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  <w:t xml:space="preserve">     /    /       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95AEB1" w:fill="95AEB1"/>
            <w:vAlign w:val="center"/>
            <w:hideMark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A7025C"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  <w:t xml:space="preserve">     /    /       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95AEB1" w:fill="95AEB1"/>
            <w:vAlign w:val="center"/>
            <w:hideMark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A7025C"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  <w:t xml:space="preserve">     /    /        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95AEB1" w:fill="95AEB1"/>
            <w:vAlign w:val="center"/>
            <w:hideMark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</w:pPr>
            <w:r w:rsidRPr="00A7025C">
              <w:rPr>
                <w:rFonts w:ascii="Verdana" w:eastAsia="Times New Roman" w:hAnsi="Verdana" w:cs="Times New Roman"/>
                <w:b/>
                <w:bCs/>
                <w:color w:val="000000" w:themeColor="text1"/>
                <w:sz w:val="24"/>
                <w:szCs w:val="24"/>
                <w:lang w:eastAsia="fr-FR"/>
              </w:rPr>
              <w:t xml:space="preserve">     /    /        </w:t>
            </w:r>
          </w:p>
        </w:tc>
      </w:tr>
      <w:tr w:rsidR="00A7025C" w:rsidRPr="00A7025C" w:rsidTr="00894494">
        <w:trPr>
          <w:trHeight w:val="949"/>
        </w:trPr>
        <w:tc>
          <w:tcPr>
            <w:tcW w:w="262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</w:tr>
      <w:tr w:rsidR="00A7025C" w:rsidRPr="00A7025C" w:rsidTr="00894494">
        <w:trPr>
          <w:trHeight w:val="949"/>
        </w:trPr>
        <w:tc>
          <w:tcPr>
            <w:tcW w:w="2620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</w:tr>
      <w:tr w:rsidR="00A7025C" w:rsidRPr="00A7025C" w:rsidTr="00894494">
        <w:trPr>
          <w:trHeight w:val="949"/>
        </w:trPr>
        <w:tc>
          <w:tcPr>
            <w:tcW w:w="262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</w:tr>
      <w:tr w:rsidR="00A7025C" w:rsidRPr="00A7025C" w:rsidTr="00894494">
        <w:trPr>
          <w:trHeight w:val="949"/>
        </w:trPr>
        <w:tc>
          <w:tcPr>
            <w:tcW w:w="2620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</w:tr>
      <w:tr w:rsidR="00A7025C" w:rsidRPr="00A7025C" w:rsidTr="00894494">
        <w:trPr>
          <w:trHeight w:val="949"/>
        </w:trPr>
        <w:tc>
          <w:tcPr>
            <w:tcW w:w="262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</w:tr>
      <w:tr w:rsidR="00A7025C" w:rsidRPr="00A7025C" w:rsidTr="00894494">
        <w:trPr>
          <w:trHeight w:val="949"/>
        </w:trPr>
        <w:tc>
          <w:tcPr>
            <w:tcW w:w="262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</w:tr>
      <w:tr w:rsidR="00A7025C" w:rsidRPr="00A7025C" w:rsidTr="00894494">
        <w:trPr>
          <w:trHeight w:val="949"/>
        </w:trPr>
        <w:tc>
          <w:tcPr>
            <w:tcW w:w="262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</w:tr>
      <w:tr w:rsidR="00A7025C" w:rsidRPr="00A7025C" w:rsidTr="00894494">
        <w:trPr>
          <w:trHeight w:val="949"/>
        </w:trPr>
        <w:tc>
          <w:tcPr>
            <w:tcW w:w="262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nil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</w:tr>
      <w:tr w:rsidR="00A7025C" w:rsidRPr="00A7025C" w:rsidTr="00894494">
        <w:trPr>
          <w:trHeight w:val="949"/>
        </w:trPr>
        <w:tc>
          <w:tcPr>
            <w:tcW w:w="2620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nil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40" w:type="dxa"/>
            <w:tcBorders>
              <w:top w:val="single" w:sz="4" w:space="0" w:color="BECDC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E9EEEF" w:fill="E9EEEF"/>
            <w:noWrap/>
            <w:vAlign w:val="center"/>
          </w:tcPr>
          <w:p w:rsidR="00A7025C" w:rsidRPr="00A7025C" w:rsidRDefault="00A7025C" w:rsidP="00A7025C">
            <w:pPr>
              <w:spacing w:line="240" w:lineRule="auto"/>
              <w:jc w:val="center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fr-FR"/>
              </w:rPr>
            </w:pPr>
          </w:p>
        </w:tc>
      </w:tr>
    </w:tbl>
    <w:p w:rsidR="00436F4C" w:rsidRDefault="00436F4C" w:rsidP="00A7025C">
      <w:pPr>
        <w:rPr>
          <w:b/>
        </w:rPr>
      </w:pPr>
    </w:p>
    <w:p w:rsidR="00A7025C" w:rsidRDefault="00A7025C" w:rsidP="00A7025C">
      <w:r w:rsidRPr="00353DF3">
        <w:rPr>
          <w:b/>
        </w:rPr>
        <w:t>Date</w:t>
      </w:r>
      <w:r w:rsidR="00E7318B">
        <w:t xml:space="preserve"> : </w:t>
      </w:r>
    </w:p>
    <w:p w:rsidR="00A7025C" w:rsidRDefault="00894494" w:rsidP="00A7025C">
      <w:r>
        <w:rPr>
          <w:b/>
        </w:rPr>
        <w:t>Ville</w:t>
      </w:r>
      <w:r w:rsidRPr="00894494">
        <w:rPr>
          <w:b/>
        </w:rPr>
        <w:t xml:space="preserve"> :</w:t>
      </w:r>
      <w:r>
        <w:t xml:space="preserve"> </w:t>
      </w:r>
    </w:p>
    <w:p w:rsidR="00A7025C" w:rsidRDefault="00A7025C" w:rsidP="00A7025C">
      <w:r w:rsidRPr="00353DF3">
        <w:rPr>
          <w:b/>
        </w:rPr>
        <w:t xml:space="preserve">Signature de l'animateur </w:t>
      </w:r>
      <w:r w:rsidR="00353DF3" w:rsidRPr="00353DF3">
        <w:rPr>
          <w:b/>
        </w:rPr>
        <w:t>de la formation</w:t>
      </w:r>
      <w:r w:rsidR="00353DF3">
        <w:t xml:space="preserve"> </w:t>
      </w:r>
      <w:r>
        <w:t>:</w:t>
      </w:r>
    </w:p>
    <w:sectPr w:rsidR="00A7025C" w:rsidSect="00E7318B">
      <w:headerReference w:type="default" r:id="rId7"/>
      <w:footerReference w:type="default" r:id="rId8"/>
      <w:pgSz w:w="11906" w:h="16838" w:code="9"/>
      <w:pgMar w:top="1418" w:right="1418" w:bottom="1418" w:left="1418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1AEC" w:rsidRDefault="00D61AEC" w:rsidP="00E7318B">
      <w:pPr>
        <w:spacing w:line="240" w:lineRule="auto"/>
      </w:pPr>
      <w:r>
        <w:separator/>
      </w:r>
    </w:p>
  </w:endnote>
  <w:endnote w:type="continuationSeparator" w:id="0">
    <w:p w:rsidR="00D61AEC" w:rsidRDefault="00D61AEC" w:rsidP="00E731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318B" w:rsidRDefault="00D61AEC" w:rsidP="00E7318B">
    <w:pPr>
      <w:pStyle w:val="Pieddepage"/>
      <w:jc w:val="center"/>
    </w:pPr>
    <w:hyperlink r:id="rId1" w:history="1">
      <w:r w:rsidR="00E7318B" w:rsidRPr="00E7318B">
        <w:rPr>
          <w:rStyle w:val="Lienhypertexte"/>
        </w:rPr>
        <w:t>Juristique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1AEC" w:rsidRDefault="00D61AEC" w:rsidP="00E7318B">
      <w:pPr>
        <w:spacing w:line="240" w:lineRule="auto"/>
      </w:pPr>
      <w:r>
        <w:separator/>
      </w:r>
    </w:p>
  </w:footnote>
  <w:footnote w:type="continuationSeparator" w:id="0">
    <w:p w:rsidR="00D61AEC" w:rsidRDefault="00D61AEC" w:rsidP="00E7318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318B" w:rsidRDefault="00E7318B" w:rsidP="00E7318B">
    <w:pPr>
      <w:pStyle w:val="En-tte"/>
      <w:ind w:left="-709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DUwtTA2NDa1NDdW0lEKTi0uzszPAykwrgUAyI+3fCwAAAA="/>
  </w:docVars>
  <w:rsids>
    <w:rsidRoot w:val="00A7025C"/>
    <w:rsid w:val="00111090"/>
    <w:rsid w:val="00112AB6"/>
    <w:rsid w:val="00307339"/>
    <w:rsid w:val="00353DF3"/>
    <w:rsid w:val="00376BAD"/>
    <w:rsid w:val="00436F4C"/>
    <w:rsid w:val="004B3697"/>
    <w:rsid w:val="00894494"/>
    <w:rsid w:val="00915B45"/>
    <w:rsid w:val="009E01DF"/>
    <w:rsid w:val="00A3717A"/>
    <w:rsid w:val="00A4674A"/>
    <w:rsid w:val="00A7025C"/>
    <w:rsid w:val="00B642FE"/>
    <w:rsid w:val="00B703F8"/>
    <w:rsid w:val="00D53859"/>
    <w:rsid w:val="00D61AEC"/>
    <w:rsid w:val="00E73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674A"/>
    <w:pPr>
      <w:spacing w:after="0"/>
    </w:pPr>
  </w:style>
  <w:style w:type="paragraph" w:styleId="Titre1">
    <w:name w:val="heading 1"/>
    <w:basedOn w:val="Normal"/>
    <w:next w:val="Normal"/>
    <w:link w:val="Titre1Car"/>
    <w:uiPriority w:val="9"/>
    <w:qFormat/>
    <w:rsid w:val="00A4674A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A467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En-tte">
    <w:name w:val="header"/>
    <w:basedOn w:val="Normal"/>
    <w:link w:val="En-tteCar"/>
    <w:uiPriority w:val="99"/>
    <w:unhideWhenUsed/>
    <w:rsid w:val="00E7318B"/>
    <w:pPr>
      <w:tabs>
        <w:tab w:val="center" w:pos="4536"/>
        <w:tab w:val="right" w:pos="9072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7318B"/>
  </w:style>
  <w:style w:type="paragraph" w:styleId="Pieddepage">
    <w:name w:val="footer"/>
    <w:basedOn w:val="Normal"/>
    <w:link w:val="PieddepageCar"/>
    <w:uiPriority w:val="99"/>
    <w:unhideWhenUsed/>
    <w:rsid w:val="00E7318B"/>
    <w:pPr>
      <w:tabs>
        <w:tab w:val="center" w:pos="4536"/>
        <w:tab w:val="right" w:pos="9072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7318B"/>
  </w:style>
  <w:style w:type="paragraph" w:styleId="Textedebulles">
    <w:name w:val="Balloon Text"/>
    <w:basedOn w:val="Normal"/>
    <w:link w:val="TextedebullesCar"/>
    <w:uiPriority w:val="99"/>
    <w:semiHidden/>
    <w:unhideWhenUsed/>
    <w:rsid w:val="00E7318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7318B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uiPriority w:val="99"/>
    <w:unhideWhenUsed/>
    <w:rsid w:val="00E7318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674A"/>
    <w:pPr>
      <w:spacing w:after="0"/>
    </w:pPr>
  </w:style>
  <w:style w:type="paragraph" w:styleId="Titre1">
    <w:name w:val="heading 1"/>
    <w:basedOn w:val="Normal"/>
    <w:next w:val="Normal"/>
    <w:link w:val="Titre1Car"/>
    <w:uiPriority w:val="9"/>
    <w:qFormat/>
    <w:rsid w:val="00A4674A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A467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En-tte">
    <w:name w:val="header"/>
    <w:basedOn w:val="Normal"/>
    <w:link w:val="En-tteCar"/>
    <w:uiPriority w:val="99"/>
    <w:unhideWhenUsed/>
    <w:rsid w:val="00E7318B"/>
    <w:pPr>
      <w:tabs>
        <w:tab w:val="center" w:pos="4536"/>
        <w:tab w:val="right" w:pos="9072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7318B"/>
  </w:style>
  <w:style w:type="paragraph" w:styleId="Pieddepage">
    <w:name w:val="footer"/>
    <w:basedOn w:val="Normal"/>
    <w:link w:val="PieddepageCar"/>
    <w:uiPriority w:val="99"/>
    <w:unhideWhenUsed/>
    <w:rsid w:val="00E7318B"/>
    <w:pPr>
      <w:tabs>
        <w:tab w:val="center" w:pos="4536"/>
        <w:tab w:val="right" w:pos="9072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7318B"/>
  </w:style>
  <w:style w:type="paragraph" w:styleId="Textedebulles">
    <w:name w:val="Balloon Text"/>
    <w:basedOn w:val="Normal"/>
    <w:link w:val="TextedebullesCar"/>
    <w:uiPriority w:val="99"/>
    <w:semiHidden/>
    <w:unhideWhenUsed/>
    <w:rsid w:val="00E7318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7318B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uiPriority w:val="99"/>
    <w:unhideWhenUsed/>
    <w:rsid w:val="00E7318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2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5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D:\Pascal\Sites%20web\Sites%20Web\Juristique\Publications\Ressources%20humaines\Modele%20feuille%20de%20pr&#233;sence\www.juristique.org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3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w.juristique.org</dc:creator>
  <cp:lastModifiedBy>ASUS</cp:lastModifiedBy>
  <cp:revision>5</cp:revision>
  <dcterms:created xsi:type="dcterms:W3CDTF">2016-11-04T09:07:00Z</dcterms:created>
  <dcterms:modified xsi:type="dcterms:W3CDTF">2021-09-27T09:02:00Z</dcterms:modified>
</cp:coreProperties>
</file>